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7470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5cd3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5f938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